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osition</w:t>
      </w:r>
      <w:r>
        <w:t xml:space="preserve"> </w:t>
      </w:r>
      <w:r>
        <w:t xml:space="preserve">in</w:t>
      </w:r>
      <w:r>
        <w:t xml:space="preserve"> </w:t>
      </w:r>
      <w:r>
        <w:t xml:space="preserve">Kyoto,</w:t>
      </w:r>
      <w:r>
        <w:t xml:space="preserve"> </w:t>
      </w:r>
      <w:r>
        <w:t xml:space="preserve">Japan</w:t>
      </w:r>
    </w:p>
    <w:bookmarkStart w:id="20" w:name="internship-application-letter"/>
    <w:p>
      <w:pPr>
        <w:pStyle w:val="Heading1"/>
      </w:pPr>
      <w:r>
        <w:t xml:space="preserve">Internship Application Letter</w:t>
      </w:r>
    </w:p>
    <w:bookmarkEnd w:id="20"/>
    <w:p>
      <w:pPr>
        <w:pStyle w:val="FirstParagraph"/>
      </w:pPr>
      <w:r>
        <w:t xml:space="preserve">Your Full Name</w:t>
      </w:r>
      <w:r>
        <w:br/>
      </w:r>
      <w:r>
        <w:t xml:space="preserve">Your Address</w:t>
      </w:r>
      <w:r>
        <w:br/>
      </w:r>
      <w:r>
        <w:t xml:space="preserve">City, Postal Code</w:t>
      </w:r>
      <w:r>
        <w:br/>
      </w:r>
      <w:r>
        <w:t xml:space="preserve">Email Address | Phone Number</w:t>
      </w:r>
    </w:p>
    <w:p>
      <w:pPr>
        <w:pStyle w:val="BodyText"/>
      </w:pPr>
      <w:r>
        <w:t xml:space="preserve">October 26, 2023</w:t>
      </w:r>
    </w:p>
    <w:p>
      <w:pPr>
        <w:pStyle w:val="BodyText"/>
      </w:pPr>
      <w:r>
        <w:t xml:space="preserve">Hiring Manager</w:t>
      </w:r>
      <w:r>
        <w:br/>
      </w:r>
      <w:r>
        <w:t xml:space="preserve">[Salon/Company Name]</w:t>
      </w:r>
      <w:r>
        <w:br/>
      </w:r>
      <w:r>
        <w:t xml:space="preserve">Gion District, Kyoto City</w:t>
      </w:r>
      <w:r>
        <w:br/>
      </w:r>
      <w:r>
        <w:t xml:space="preserve">Kyoto Prefecture, Japan</w:t>
      </w:r>
    </w:p>
    <w:p>
      <w:pPr>
        <w:pStyle w:val="BodyText"/>
      </w:pPr>
      <w:r>
        <w:t xml:space="preserve">Subject: Internship Application for Hairdressing Position at Your Prestigious Salon in Kyoto</w:t>
      </w:r>
    </w:p>
    <w:p>
      <w:pPr>
        <w:pStyle w:val="BodyText"/>
      </w:pPr>
      <w:r>
        <w:t xml:space="preserve">Dear Hiring Manager,</w:t>
      </w:r>
    </w:p>
    <w:p>
      <w:pPr>
        <w:pStyle w:val="BodyText"/>
      </w:pPr>
      <w:r>
        <w:t xml:space="preserve">With profound admiration for the artistry and cultural significance of hairdressing in Japan, I am writing to express my enthusiastic interest in the Hairdresser Internship position at your esteemed salon in Kyoto. As a dedicated aspiring professional with three years of hands-on experience in contemporary European styling techniques, I have long dreamed of immersing myself in Kyoto's unparalleled beauty culture—a city where ancient traditions meet modern elegance. This Internship Application Letter serves as my formal submission to join your team and contribute to the living legacy of Japanese hairdressing craftsmanship.</w:t>
      </w:r>
    </w:p>
    <w:p>
      <w:pPr>
        <w:pStyle w:val="BodyText"/>
      </w:pPr>
      <w:r>
        <w:t xml:space="preserve">My passion for hairdressing began at age 16 when I apprenticed at a small salon in my hometown, where I learned that hair is more than mere texture—it's an expression of identity, heritage, and personal narrative. Over the past three years, I have honed skills in precision cutting (including Japanese-inspired layered techniques), color theory (specializing in subtle ombré effects and natural plant-based dyes), and advanced scalp treatments. Most significantly, I've studied how cultural context shapes beauty standards: while Western salons focus on individual expression, Japanese hairdressing prioritizes harmony with one's entire persona—a philosophy deeply rooted in Kyoto's spirit of *wabi-sabi* (beauty in imperfection). This understanding compels me to seek training under masters who embody this ethos.</w:t>
      </w:r>
    </w:p>
    <w:p>
      <w:pPr>
        <w:pStyle w:val="BodyText"/>
      </w:pPr>
      <w:r>
        <w:t xml:space="preserve">What draws me specifically to Kyoto is its role as Japan’s cultural heartland where beauty traditions remain fiercely preserved. Unlike Tokyo’s trend-driven salons, Kyoto's historic districts like Gion maintain a reverence for *kintsugi* (gold-joined pottery) principles—applying repair and enhancement with artistic intention. I aspire to learn from your team how to balance this philosophy with modern client needs: creating styles that respect a client’s age, profession, and family heritage while incorporating contemporary flair. For instance, Kyoto’s tradition of *katsura* (traditional hair wrapping for geisha) demonstrates how hair can symbolize social status and ritual—a concept I aim to adapt for today's clients through subtle modern interpretations.</w:t>
      </w:r>
    </w:p>
    <w:p>
      <w:pPr>
        <w:pStyle w:val="BodyText"/>
      </w:pPr>
      <w:r>
        <w:t xml:space="preserve">My preparation extends beyond technical skills. I have immersed myself in Japanese beauty culture through online courses on *mae-ai* (spatial harmony in service) and *omotenashi* (selfless hospitality). I understand that a Kyoto salon doesn’t merely cut hair—it cultivates trust through quiet attentiveness, precise tool handling, and mindful communication. To support this transition, I am currently studying Japanese at Nihongo Souko Academy with the goal of achieving JLPT N3 proficiency by spring 2024. My dedication to language learning reflects my commitment to respecting Kyoto’s work culture: where *gaman* (perseverance) and *wa* (harmony) govern every interaction.</w:t>
      </w:r>
    </w:p>
    <w:p>
      <w:pPr>
        <w:pStyle w:val="BodyText"/>
      </w:pPr>
      <w:r>
        <w:t xml:space="preserve">I recognize that this internship requires more than technical skill—it demands cultural sensitivity. In my previous role, I assisted a multicultural salon serving clients from 12 countries. I adapted communication styles for Japanese seniors who preferred minimal dialogue, Western tourists seeking avant-garde cuts, and local clients valuing tradition. This experience taught me to read unspoken cues: how a client’s hesitation before discussing color changes reflects cultural modesty in Japan, or why Kyoto residents might prioritize hair health over dramatic transformations. I am prepared to learn your salon’s specific rituals—like the ceremonial hand-washing before appointments or the precise way tools are laid out on white towels—and integrate them as my own practice.</w:t>
      </w:r>
    </w:p>
    <w:p>
      <w:pPr>
        <w:pStyle w:val="BodyText"/>
      </w:pPr>
      <w:r>
        <w:t xml:space="preserve">Moreover, I bring a unique perspective for your Kyoto salon. My portfolio includes sustainable techniques: using locally sourced organic oils and reducing chemical waste—a value aligning with Kyoto’s *mottainai* (avoiding wastefulness) philosophy. I also studied textile art in university, understanding how hair textures complement traditional *kimono* patterns and seasonal motifs. This knowledge would allow me to suggest cohesive styles for clients attending tea ceremonies or festivals like Gion Matsuri, enhancing their entire cultural experience through hair.</w:t>
      </w:r>
    </w:p>
    <w:p>
      <w:pPr>
        <w:pStyle w:val="BodyText"/>
      </w:pPr>
      <w:r>
        <w:t xml:space="preserve">Why Kyoto specifically? Because it’s where history breathes through every cobblestone street. The Arashiyama bamboo grove, Fushimi Inari’s torii gates, and the quiet temples of Kinkaku-ji remind us that true beauty requires patience. I’ve already begun observing Japanese hairdressing techniques through YouTube channels of Kyoto-based stylists like *Sakura Hair Studio*, noting how they use a single razor to create flawless tapered sides—a precision I aim to master under your guidance. This isn’t just an internship; it’s the next chapter in my journey toward becoming a hairdresser who respects both art and culture.</w:t>
      </w:r>
    </w:p>
    <w:p>
      <w:pPr>
        <w:pStyle w:val="BodyText"/>
      </w:pPr>
      <w:r>
        <w:t xml:space="preserve">I am eager to contribute my energy, respect for tradition, and dedication to excellence as part of your team. I would be honored to learn from masters who understand that hairdressing in Japan Kyoto is not merely a service—it’s a form of living art that connects generations. Thank you for considering this Internship Application Letter; I welcome the opportunity to discuss how my skills align with your salon’s vision during an interview at your convenience.</w:t>
      </w:r>
    </w:p>
    <w:p>
      <w:pPr>
        <w:pStyle w:val="BodyText"/>
      </w:pPr>
      <w:r>
        <w:t xml:space="preserve">Sincerely,</w:t>
      </w: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Position in Kyoto, Japan</dc:title>
  <dc:creator/>
  <dc:language>en</dc:language>
  <cp:keywords/>
  <dcterms:created xsi:type="dcterms:W3CDTF">2025-12-10T09:17:50Z</dcterms:created>
  <dcterms:modified xsi:type="dcterms:W3CDTF">2025-12-10T09:17:50Z</dcterms:modified>
</cp:coreProperties>
</file>

<file path=docProps/custom.xml><?xml version="1.0" encoding="utf-8"?>
<Properties xmlns="http://schemas.openxmlformats.org/officeDocument/2006/custom-properties" xmlns:vt="http://schemas.openxmlformats.org/officeDocument/2006/docPropsVTypes"/>
</file>